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UIKit</w:t>
      </w:r>
      <w:r>
        <w:t xml:space="preserve"> </w:t>
      </w:r>
      <w:r>
        <w:t xml:space="preserve">is a graphical framework developed by Apple for building user interfaces (GUIs) in iOS applications.</w:t>
      </w:r>
      <w:r>
        <w:t xml:space="preserve"> </w:t>
      </w:r>
      <w:hyperlink r:id="rId20">
        <w:r>
          <w:rPr>
            <w:rStyle w:val="Hyperlink"/>
          </w:rPr>
          <w:t xml:space="preserve">It provides a comprehensive set of components and tools to create visually appealing and interactive interfac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UIKit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UIkit Official Documentation</w:t>
        </w:r>
      </w:hyperlink>
      <w:hyperlink r:id="rId20">
        <w:r>
          <w:rPr>
            <w:rStyle w:val="Hyperlink"/>
          </w:rPr>
          <w:t xml:space="preserve">: The official documentation provides detailed information on using UIkit components and features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ntroduction for SwiftUI Devs</w:t>
        </w:r>
      </w:hyperlink>
      <w:hyperlink r:id="rId20">
        <w:r>
          <w:rPr>
            <w:rStyle w:val="Hyperlink"/>
          </w:rPr>
          <w:t xml:space="preserve">: A beginner-friendly guide for developers transitioning from SwiftUI to UIKit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BCs of Apple’s UIKit</w:t>
        </w:r>
      </w:hyperlink>
      <w:hyperlink r:id="rId20">
        <w:r>
          <w:rPr>
            <w:rStyle w:val="Hyperlink"/>
          </w:rPr>
          <w:t xml:space="preserve">: An overview of UIKit, its tools, and how it helps design and build iOS app interfac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UIKit Tutorial on Medium</w:t>
        </w:r>
      </w:hyperlink>
      <w:hyperlink r:id="rId20">
        <w:r>
          <w:rPr>
            <w:rStyle w:val="Hyperlink"/>
          </w:rPr>
          <w:t xml:space="preserve">: A series of tutorials covering various aspects of UIKit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IKit Basics on Ray Wenderlich</w:t>
        </w:r>
        <w:r>
          <w:rPr>
            <w:rStyle w:val="Hyperlink"/>
          </w:rPr>
          <w:t xml:space="preserve">: A beginner-friendly tutorial on getting started with UIKit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📚📱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etuikit.com/docs/introduction" TargetMode="External" /><Relationship Type="http://schemas.openxmlformats.org/officeDocument/2006/relationships/hyperlink" Id="rId21" Target="https://medium.com/@fernnandoptr/learn-uikit-part-1-of-3-introduction-for-swiftui-devs-33cd7a05e765" TargetMode="External" /><Relationship Type="http://schemas.openxmlformats.org/officeDocument/2006/relationships/hyperlink" Id="rId20" Target="https://www.gptsfordevs.com/blog/ABC-of-Apple-UI-K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etuikit.com/docs/introduction" TargetMode="External" /><Relationship Type="http://schemas.openxmlformats.org/officeDocument/2006/relationships/hyperlink" Id="rId21" Target="https://medium.com/@fernnandoptr/learn-uikit-part-1-of-3-introduction-for-swiftui-devs-33cd7a05e765" TargetMode="External" /><Relationship Type="http://schemas.openxmlformats.org/officeDocument/2006/relationships/hyperlink" Id="rId20" Target="https://www.gptsfordevs.com/blog/ABC-of-Apple-UI-K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7Z</dcterms:created>
  <dcterms:modified xsi:type="dcterms:W3CDTF">2024-03-23T04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